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78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0"/>
      </w:tblGrid>
      <w:tr w:rsidR="00D37970" w:rsidRPr="00D37970">
        <w:trPr>
          <w:tblCellSpacing w:w="0" w:type="dxa"/>
        </w:trPr>
        <w:tc>
          <w:tcPr>
            <w:tcW w:w="0" w:type="auto"/>
            <w:vAlign w:val="center"/>
            <w:hideMark/>
          </w:tcPr>
          <w:p w:rsidR="00D37970" w:rsidRPr="00D37970" w:rsidRDefault="00D37970" w:rsidP="00D37970">
            <w:pPr>
              <w:bidi/>
              <w:spacing w:after="0" w:line="240" w:lineRule="auto"/>
              <w:jc w:val="center"/>
              <w:rPr>
                <w:rFonts w:ascii="hacen liner print-out light" w:eastAsia="Times New Roman" w:hAnsi="hacen liner print-out light" w:cs="Times New Roman"/>
                <w:b/>
                <w:bCs/>
                <w:color w:val="333333"/>
                <w:sz w:val="36"/>
                <w:szCs w:val="36"/>
              </w:rPr>
            </w:pPr>
            <w:r w:rsidRPr="00D37970">
              <w:rPr>
                <w:rFonts w:ascii="hacen liner print-out light" w:eastAsia="Times New Roman" w:hAnsi="hacen liner print-out light" w:cs="Times New Roman"/>
                <w:b/>
                <w:bCs/>
                <w:color w:val="333333"/>
                <w:sz w:val="36"/>
                <w:szCs w:val="36"/>
              </w:rPr>
              <w:t xml:space="preserve">Lecturer. Ali Hussein </w:t>
            </w:r>
            <w:proofErr w:type="spellStart"/>
            <w:r w:rsidRPr="00D37970">
              <w:rPr>
                <w:rFonts w:ascii="hacen liner print-out light" w:eastAsia="Times New Roman" w:hAnsi="hacen liner print-out light" w:cs="Times New Roman"/>
                <w:b/>
                <w:bCs/>
                <w:color w:val="333333"/>
                <w:sz w:val="36"/>
                <w:szCs w:val="36"/>
              </w:rPr>
              <w:t>Jaber</w:t>
            </w:r>
            <w:proofErr w:type="spellEnd"/>
            <w:r w:rsidRPr="00D37970">
              <w:rPr>
                <w:rFonts w:ascii="hacen liner print-out light" w:eastAsia="Times New Roman" w:hAnsi="hacen liner print-out light" w:cs="Times New Roman"/>
                <w:b/>
                <w:bCs/>
                <w:color w:val="333333"/>
                <w:sz w:val="36"/>
                <w:szCs w:val="36"/>
              </w:rPr>
              <w:t xml:space="preserve"> Al Rammahi</w:t>
            </w:r>
          </w:p>
        </w:tc>
      </w:tr>
      <w:tr w:rsidR="00D37970" w:rsidRPr="00D37970">
        <w:trPr>
          <w:tblCellSpacing w:w="0" w:type="dxa"/>
        </w:trPr>
        <w:tc>
          <w:tcPr>
            <w:tcW w:w="0" w:type="auto"/>
            <w:vAlign w:val="center"/>
            <w:hideMark/>
          </w:tcPr>
          <w:p w:rsidR="00D37970" w:rsidRPr="00D37970" w:rsidRDefault="00D37970" w:rsidP="00D3797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D. Engineering (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ater Resource</w:t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br/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Engineering - Civil</w:t>
            </w:r>
          </w:p>
        </w:tc>
      </w:tr>
      <w:tr w:rsidR="00D37970" w:rsidRPr="00D37970">
        <w:trPr>
          <w:tblCellSpacing w:w="0" w:type="dxa"/>
        </w:trPr>
        <w:tc>
          <w:tcPr>
            <w:tcW w:w="0" w:type="auto"/>
            <w:vAlign w:val="center"/>
            <w:hideMark/>
          </w:tcPr>
          <w:p w:rsidR="00D37970" w:rsidRPr="00D37970" w:rsidRDefault="00D37970" w:rsidP="00D37970">
            <w:pPr>
              <w:bidi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Date of Birth: 1983-04-07</w:t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br/>
            </w:r>
            <w:r w:rsidRPr="00D37970">
              <w:rPr>
                <w:rFonts w:ascii="hacen liner print-out light" w:eastAsia="Times New Roman" w:hAnsi="hacen liner print-out light" w:cs="Times New Roman"/>
                <w:color w:val="4D596C"/>
                <w:sz w:val="21"/>
                <w:szCs w:val="21"/>
                <w:rtl/>
              </w:rPr>
              <w:t xml:space="preserve">( </w:t>
            </w:r>
            <w:r w:rsidRPr="00D37970">
              <w:rPr>
                <w:rFonts w:ascii="hacen liner print-out light" w:eastAsia="Times New Roman" w:hAnsi="hacen liner print-out light" w:cs="Times New Roman"/>
                <w:color w:val="4D596C"/>
                <w:sz w:val="21"/>
                <w:szCs w:val="21"/>
              </w:rPr>
              <w:t>male</w:t>
            </w:r>
            <w:r w:rsidRPr="00D37970">
              <w:rPr>
                <w:rFonts w:ascii="hacen liner print-out light" w:eastAsia="Times New Roman" w:hAnsi="hacen liner print-out light" w:cs="Times New Roman"/>
                <w:color w:val="4D596C"/>
                <w:sz w:val="21"/>
                <w:szCs w:val="21"/>
                <w:rtl/>
              </w:rPr>
              <w:t xml:space="preserve"> )</w:t>
            </w:r>
          </w:p>
        </w:tc>
      </w:tr>
      <w:tr w:rsidR="00D37970" w:rsidRPr="00D37970">
        <w:trPr>
          <w:tblCellSpacing w:w="0" w:type="dxa"/>
        </w:trPr>
        <w:tc>
          <w:tcPr>
            <w:tcW w:w="0" w:type="auto"/>
            <w:vAlign w:val="center"/>
            <w:hideMark/>
          </w:tcPr>
          <w:p w:rsidR="00D37970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General Information</w:t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br/>
              <w:t xml:space="preserve"> </w:t>
            </w:r>
            <w:r w:rsidR="003178F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A3F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chelor degree in civil engineering from the University of </w:t>
            </w:r>
            <w:proofErr w:type="spellStart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Kufa</w:t>
            </w:r>
            <w:proofErr w:type="spellEnd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2005 </w:t>
            </w:r>
          </w:p>
          <w:p w:rsidR="00D37970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37970" w:rsidRDefault="00D37970" w:rsidP="004A3F7C">
            <w:pPr>
              <w:bidi/>
              <w:spacing w:after="0" w:line="240" w:lineRule="auto"/>
              <w:ind w:left="3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A3F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ster's degree in Civil Engineering / Hydraulic Structure from the University of </w:t>
            </w:r>
            <w:proofErr w:type="spellStart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Kufa</w:t>
            </w:r>
            <w:proofErr w:type="spellEnd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2011</w:t>
            </w:r>
          </w:p>
          <w:p w:rsidR="00D37970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A3F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D in Civil Engineering / Water Resources from the University of </w:t>
            </w:r>
            <w:proofErr w:type="spellStart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Basrah</w:t>
            </w:r>
            <w:proofErr w:type="spellEnd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2018.</w:t>
            </w:r>
          </w:p>
          <w:p w:rsidR="00D37970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nctional and Functional Sequencing:</w:t>
            </w:r>
          </w:p>
          <w:p w:rsidR="00D37970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- Work as an executing engineer in Al-</w:t>
            </w:r>
            <w:proofErr w:type="spellStart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Ghadeer</w:t>
            </w:r>
            <w:proofErr w:type="spellEnd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pany for General Contracting from 1/7/2005 to 18/04/2006</w:t>
            </w:r>
          </w:p>
          <w:p w:rsidR="003178F1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 - Direct appointment to the Faculty of Engineering / University of </w:t>
            </w:r>
            <w:proofErr w:type="spellStart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Kufa</w:t>
            </w:r>
            <w:proofErr w:type="spellEnd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rom 18/04/2006 to 2008</w:t>
            </w:r>
          </w:p>
          <w:p w:rsidR="003178F1" w:rsidRDefault="00D37970" w:rsidP="003178F1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 - Engineer in the laboratory of quality control / University of </w:t>
            </w:r>
            <w:proofErr w:type="spellStart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Kufa</w:t>
            </w:r>
            <w:proofErr w:type="spellEnd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Department of Engineering Affairs from 2008 to 2011</w:t>
            </w:r>
          </w:p>
          <w:p w:rsidR="00D37970" w:rsidRPr="00D37970" w:rsidRDefault="00D37970" w:rsidP="003178F1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 - Lecturer at the Faculty of Engineering / Civil Engineering Department from 29/06/2011 </w:t>
            </w:r>
            <w:proofErr w:type="gramStart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till</w:t>
            </w:r>
            <w:proofErr w:type="gramEnd"/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ow</w:t>
            </w:r>
            <w:r w:rsidR="003178F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37970" w:rsidRPr="00D37970">
        <w:trPr>
          <w:tblCellSpacing w:w="0" w:type="dxa"/>
        </w:trPr>
        <w:tc>
          <w:tcPr>
            <w:tcW w:w="0" w:type="auto"/>
            <w:vAlign w:val="center"/>
            <w:hideMark/>
          </w:tcPr>
          <w:p w:rsidR="00D37970" w:rsidRPr="00D37970" w:rsidRDefault="00D37970" w:rsidP="00D37970">
            <w:pPr>
              <w:bidi/>
              <w:spacing w:before="100" w:beforeAutospacing="1" w:after="100" w:afterAutospacing="1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  <w:t> </w:t>
            </w:r>
          </w:p>
          <w:p w:rsidR="00D37970" w:rsidRPr="00D37970" w:rsidRDefault="00D37970" w:rsidP="00D37970">
            <w:pPr>
              <w:bidi/>
              <w:spacing w:before="100" w:beforeAutospacing="1" w:after="100" w:afterAutospacing="1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D37970">
              <w:rPr>
                <w:rFonts w:ascii="Times New Roman" w:eastAsia="Times New Roman" w:hAnsi="Times New Roman" w:cs="Times New Roman"/>
                <w:sz w:val="24"/>
                <w:szCs w:val="24"/>
              </w:rPr>
              <w:t>Selected Publication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apers)</w:t>
            </w:r>
          </w:p>
          <w:tbl>
            <w:tblPr>
              <w:bidiVisual/>
              <w:tblW w:w="7440" w:type="dxa"/>
              <w:jc w:val="righ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8"/>
              <w:gridCol w:w="7164"/>
              <w:gridCol w:w="178"/>
            </w:tblGrid>
            <w:tr w:rsidR="00D37970" w:rsidRPr="00D37970" w:rsidTr="00D37970">
              <w:trPr>
                <w:tblCellSpacing w:w="15" w:type="dxa"/>
                <w:jc w:val="right"/>
              </w:trPr>
              <w:tc>
                <w:tcPr>
                  <w:tcW w:w="0" w:type="auto"/>
                </w:tcPr>
                <w:p w:rsidR="00D37970" w:rsidRPr="00D37970" w:rsidRDefault="00D37970" w:rsidP="00D37970">
                  <w:pPr>
                    <w:spacing w:after="0" w:line="240" w:lineRule="auto"/>
                    <w:jc w:val="center"/>
                    <w:rPr>
                      <w:rFonts w:ascii="hacen liner print-out light" w:eastAsia="Times New Roman" w:hAnsi="hacen liner print-out light" w:cs="Times New Roman"/>
                      <w:b/>
                      <w:bCs/>
                      <w:color w:val="405F82"/>
                      <w:sz w:val="36"/>
                      <w:szCs w:val="36"/>
                      <w:rtl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4800" w:type="dxa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800"/>
                  </w:tblGrid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8D3B57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hyperlink r:id="rId4" w:history="1"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 xml:space="preserve">Estimation of soil </w:t>
                          </w:r>
                          <w:proofErr w:type="spellStart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>erodibility</w:t>
                          </w:r>
                          <w:proofErr w:type="spellEnd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 xml:space="preserve"> factor in </w:t>
                          </w:r>
                          <w:proofErr w:type="spellStart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>rusle</w:t>
                          </w:r>
                          <w:proofErr w:type="spellEnd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 xml:space="preserve"> equation for </w:t>
                          </w:r>
                          <w:proofErr w:type="spellStart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>euphrates</w:t>
                          </w:r>
                          <w:proofErr w:type="spellEnd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 xml:space="preserve"> river watershed using GIS</w:t>
                          </w:r>
                        </w:hyperlink>
                        <w:r w:rsidR="00D37970" w:rsidRPr="00D3797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br/>
                        </w:r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</w:rPr>
                          <w:t>2018 - Engineering - International Journal of GEOMATE</w:t>
                        </w:r>
                      </w:p>
                    </w:tc>
                  </w:tr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D37970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D37970" w:rsidRPr="00D37970">
              <w:trPr>
                <w:tblCellSpacing w:w="15" w:type="dxa"/>
                <w:jc w:val="right"/>
              </w:trPr>
              <w:tc>
                <w:tcPr>
                  <w:tcW w:w="0" w:type="auto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4800" w:type="dxa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800"/>
                  </w:tblGrid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8D3B57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hyperlink r:id="rId5" w:history="1"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>Estimation of Slope Length factor (L) and Slope Steepness Factor (S) of RUSLE equation in the Euphrates River Watershed by GIS</w:t>
                          </w:r>
                        </w:hyperlink>
                        <w:r w:rsidR="00D37970" w:rsidRPr="00D3797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br/>
                        </w:r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</w:rPr>
                          <w:t xml:space="preserve">2018 - Engineering - </w:t>
                        </w:r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  <w:rtl/>
                          </w:rPr>
                          <w:t>مجلة الكوفة / كلية الهندسة</w:t>
                        </w:r>
                      </w:p>
                    </w:tc>
                  </w:tr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D37970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D37970" w:rsidRPr="00D37970">
              <w:trPr>
                <w:tblCellSpacing w:w="15" w:type="dxa"/>
                <w:jc w:val="right"/>
              </w:trPr>
              <w:tc>
                <w:tcPr>
                  <w:tcW w:w="0" w:type="auto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4800" w:type="dxa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800"/>
                  </w:tblGrid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8D3B57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hyperlink r:id="rId6" w:history="1"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 xml:space="preserve">Estimation Rainfall-Runoff </w:t>
                          </w:r>
                          <w:proofErr w:type="spellStart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>Erosivity</w:t>
                          </w:r>
                          <w:proofErr w:type="spellEnd"/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 xml:space="preserve"> Factor of RUSLE equation in the Euphrates River Watershed by GIS Modeling</w:t>
                          </w:r>
                        </w:hyperlink>
                        <w:r w:rsidR="00D37970" w:rsidRPr="00D3797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br/>
                        </w:r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</w:rPr>
                          <w:t xml:space="preserve">Vol. 16 No.1 </w:t>
                        </w:r>
                        <w:proofErr w:type="spellStart"/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</w:rPr>
                          <w:t>Scienti</w:t>
                        </w:r>
                        <w:proofErr w:type="spellEnd"/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</w:rPr>
                          <w:t xml:space="preserve"> - Engineering - Journal University of </w:t>
                        </w:r>
                        <w:proofErr w:type="spellStart"/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</w:rPr>
                          <w:t>Kerbala</w:t>
                        </w:r>
                        <w:proofErr w:type="spellEnd"/>
                      </w:p>
                    </w:tc>
                  </w:tr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D37970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  <w:tr w:rsidR="00D37970" w:rsidRPr="00D37970">
              <w:trPr>
                <w:tblCellSpacing w:w="15" w:type="dxa"/>
                <w:jc w:val="right"/>
              </w:trPr>
              <w:tc>
                <w:tcPr>
                  <w:tcW w:w="0" w:type="auto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4800" w:type="dxa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800"/>
                  </w:tblGrid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8D3B57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hyperlink r:id="rId7" w:history="1">
                          <w:r w:rsidR="00D37970" w:rsidRPr="00D37970">
                            <w:rPr>
                              <w:rFonts w:ascii="hacen liner print-out light" w:eastAsia="Times New Roman" w:hAnsi="hacen liner print-out light" w:cs="Times New Roman"/>
                              <w:b/>
                              <w:bCs/>
                              <w:color w:val="337188"/>
                              <w:sz w:val="27"/>
                              <w:szCs w:val="27"/>
                            </w:rPr>
                            <w:t>Estimation of Soil Erosion Risk of the Euphrates River Watershed Using RUSLE Model, Remote Sensing and GIS Techniques</w:t>
                          </w:r>
                        </w:hyperlink>
                        <w:r w:rsidR="00D37970" w:rsidRPr="00D3797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br/>
                        </w:r>
                        <w:r w:rsidR="00D37970" w:rsidRPr="00D37970">
                          <w:rPr>
                            <w:rFonts w:ascii="hacen liner print-out light" w:eastAsia="Times New Roman" w:hAnsi="hacen liner print-out light" w:cs="Times New Roman"/>
                            <w:color w:val="4D596C"/>
                            <w:sz w:val="21"/>
                            <w:szCs w:val="21"/>
                          </w:rPr>
                          <w:t>2018 - Engineering - HYDROLOGY DAYS</w:t>
                        </w:r>
                      </w:p>
                    </w:tc>
                  </w:tr>
                  <w:tr w:rsidR="00D37970" w:rsidRPr="00D3797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D37970" w:rsidRPr="00D37970" w:rsidRDefault="00D37970" w:rsidP="00D3797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</w:tr>
          </w:tbl>
          <w:p w:rsidR="00D37970" w:rsidRPr="00D37970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37970" w:rsidRPr="00D37970">
        <w:trPr>
          <w:trHeight w:val="876"/>
          <w:tblCellSpacing w:w="0" w:type="dxa"/>
        </w:trPr>
        <w:tc>
          <w:tcPr>
            <w:tcW w:w="0" w:type="auto"/>
            <w:vAlign w:val="center"/>
            <w:hideMark/>
          </w:tcPr>
          <w:p w:rsidR="00D37970" w:rsidRDefault="00D37970" w:rsidP="00D37970">
            <w:pPr>
              <w:bidi/>
              <w:spacing w:before="100" w:beforeAutospacing="1" w:after="100" w:afterAutospacing="1" w:line="240" w:lineRule="auto"/>
              <w:jc w:val="right"/>
              <w:rPr>
                <w:rFonts w:ascii="hacen liner print-out light" w:eastAsia="Times New Roman" w:hAnsi="hacen liner print-out light" w:cs="Times New Roman"/>
                <w:b/>
                <w:bCs/>
                <w:color w:val="535353"/>
                <w:sz w:val="30"/>
                <w:szCs w:val="30"/>
              </w:rPr>
            </w:pPr>
            <w:r w:rsidRPr="00D37970">
              <w:rPr>
                <w:rFonts w:ascii="hacen liner print-out light" w:eastAsia="Times New Roman" w:hAnsi="hacen liner print-out light" w:cs="Times New Roman"/>
                <w:b/>
                <w:bCs/>
                <w:color w:val="535353"/>
                <w:sz w:val="30"/>
                <w:szCs w:val="30"/>
              </w:rPr>
              <w:lastRenderedPageBreak/>
              <w:t>Research Topics</w:t>
            </w:r>
          </w:p>
          <w:tbl>
            <w:tblPr>
              <w:bidiVisual/>
              <w:tblW w:w="7800" w:type="dxa"/>
              <w:jc w:val="righ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36"/>
              <w:gridCol w:w="264"/>
            </w:tblGrid>
            <w:tr w:rsidR="00D37970" w:rsidRPr="00D37970">
              <w:trPr>
                <w:tblCellSpacing w:w="0" w:type="dxa"/>
                <w:jc w:val="right"/>
              </w:trPr>
              <w:tc>
                <w:tcPr>
                  <w:tcW w:w="7536" w:type="dxa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ainfall Intensity-Duration-Frequency Relationships, Water Resource, Soil Loss and Sediment, Afflux, Scour</w:t>
                  </w:r>
                </w:p>
              </w:tc>
              <w:tc>
                <w:tcPr>
                  <w:tcW w:w="264" w:type="dxa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  <w:t> </w:t>
                  </w:r>
                </w:p>
              </w:tc>
            </w:tr>
          </w:tbl>
          <w:p w:rsidR="00D37970" w:rsidRPr="00D37970" w:rsidRDefault="00D37970" w:rsidP="00D37970">
            <w:pPr>
              <w:bidi/>
              <w:spacing w:before="100" w:beforeAutospacing="1" w:after="100" w:afterAutospacing="1" w:line="240" w:lineRule="auto"/>
              <w:jc w:val="right"/>
              <w:rPr>
                <w:rFonts w:ascii="hacen liner print-out light" w:eastAsia="Times New Roman" w:hAnsi="hacen liner print-out light" w:cs="Times New Roman"/>
                <w:b/>
                <w:bCs/>
                <w:color w:val="535353"/>
                <w:sz w:val="30"/>
                <w:szCs w:val="30"/>
                <w:rtl/>
              </w:rPr>
            </w:pPr>
            <w:r w:rsidRPr="00D37970">
              <w:rPr>
                <w:rFonts w:ascii="hacen liner print-out light" w:eastAsia="Times New Roman" w:hAnsi="hacen liner print-out light" w:cs="Times New Roman"/>
                <w:b/>
                <w:bCs/>
                <w:color w:val="535353"/>
                <w:sz w:val="30"/>
                <w:szCs w:val="30"/>
              </w:rPr>
              <w:t>Teaching</w:t>
            </w:r>
          </w:p>
          <w:tbl>
            <w:tblPr>
              <w:bidiVisual/>
              <w:tblW w:w="7200" w:type="dxa"/>
              <w:jc w:val="righ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560"/>
              <w:gridCol w:w="640"/>
            </w:tblGrid>
            <w:tr w:rsidR="00D37970" w:rsidRPr="00D37970">
              <w:trPr>
                <w:tblCellSpacing w:w="0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:rsidR="00D37970" w:rsidRPr="00D37970" w:rsidRDefault="008D3B57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hyperlink r:id="rId8" w:history="1">
                    <w:r w:rsidR="00D37970" w:rsidRPr="00D37970">
                      <w:rPr>
                        <w:rFonts w:ascii="hacen liner print-out light" w:eastAsia="Times New Roman" w:hAnsi="hacen liner print-out light" w:cs="Times New Roman"/>
                        <w:b/>
                        <w:bCs/>
                        <w:color w:val="337188"/>
                        <w:sz w:val="27"/>
                        <w:szCs w:val="27"/>
                        <w:rtl/>
                      </w:rPr>
                      <w:t>موائع</w:t>
                    </w:r>
                  </w:hyperlink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  <w:t>   </w:t>
                  </w:r>
                </w:p>
              </w:tc>
            </w:tr>
            <w:tr w:rsidR="00D37970" w:rsidRPr="00D37970">
              <w:trPr>
                <w:tblCellSpacing w:w="0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</w:pP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 xml:space="preserve">- </w:t>
                  </w: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</w:rPr>
                    <w:t xml:space="preserve">Civil </w:t>
                  </w:r>
                  <w:proofErr w:type="gramStart"/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</w:rPr>
                    <w:t>- Stage</w:t>
                  </w:r>
                  <w:proofErr w:type="gramEnd"/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</w:rPr>
                    <w:t xml:space="preserve"> 2</w:t>
                  </w: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 xml:space="preserve"> ||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</w:pP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> </w:t>
                  </w:r>
                </w:p>
              </w:tc>
            </w:tr>
            <w:tr w:rsidR="00D37970" w:rsidRPr="00D37970">
              <w:trPr>
                <w:tblCellSpacing w:w="0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:rsidR="00D37970" w:rsidRPr="00D37970" w:rsidRDefault="008D3B57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hyperlink r:id="rId9" w:history="1">
                    <w:r w:rsidR="00D37970" w:rsidRPr="00D37970">
                      <w:rPr>
                        <w:rFonts w:ascii="hacen liner print-out light" w:eastAsia="Times New Roman" w:hAnsi="hacen liner print-out light" w:cs="Times New Roman"/>
                        <w:b/>
                        <w:bCs/>
                        <w:color w:val="337188"/>
                        <w:sz w:val="27"/>
                        <w:szCs w:val="27"/>
                        <w:rtl/>
                      </w:rPr>
                      <w:t xml:space="preserve">ري </w:t>
                    </w:r>
                    <w:proofErr w:type="gramStart"/>
                    <w:r w:rsidR="00D37970" w:rsidRPr="00D37970">
                      <w:rPr>
                        <w:rFonts w:ascii="hacen liner print-out light" w:eastAsia="Times New Roman" w:hAnsi="hacen liner print-out light" w:cs="Times New Roman"/>
                        <w:b/>
                        <w:bCs/>
                        <w:color w:val="337188"/>
                        <w:sz w:val="27"/>
                        <w:szCs w:val="27"/>
                        <w:rtl/>
                      </w:rPr>
                      <w:t>و بزل</w:t>
                    </w:r>
                    <w:proofErr w:type="gramEnd"/>
                  </w:hyperlink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  <w:t>   </w:t>
                  </w:r>
                </w:p>
              </w:tc>
            </w:tr>
            <w:tr w:rsidR="00D37970" w:rsidRPr="00D37970">
              <w:trPr>
                <w:tblCellSpacing w:w="0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</w:pP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 xml:space="preserve">- </w:t>
                  </w: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</w:rPr>
                    <w:t xml:space="preserve">Civil </w:t>
                  </w:r>
                  <w:proofErr w:type="gramStart"/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</w:rPr>
                    <w:t>- Stage</w:t>
                  </w:r>
                  <w:proofErr w:type="gramEnd"/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</w:rPr>
                    <w:t xml:space="preserve"> 3</w:t>
                  </w: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 xml:space="preserve"> ||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</w:pP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> </w:t>
                  </w:r>
                </w:p>
              </w:tc>
            </w:tr>
            <w:tr w:rsidR="00D37970" w:rsidRPr="00D37970">
              <w:trPr>
                <w:tblCellSpacing w:w="0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:rsidR="00D37970" w:rsidRPr="00D37970" w:rsidRDefault="008D3B57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hyperlink r:id="rId10" w:history="1">
                    <w:proofErr w:type="spellStart"/>
                    <w:r w:rsidR="00D37970" w:rsidRPr="00D37970">
                      <w:rPr>
                        <w:rFonts w:ascii="hacen liner print-out light" w:eastAsia="Times New Roman" w:hAnsi="hacen liner print-out light" w:cs="Times New Roman"/>
                        <w:b/>
                        <w:bCs/>
                        <w:color w:val="337188"/>
                        <w:sz w:val="27"/>
                        <w:szCs w:val="27"/>
                        <w:rtl/>
                      </w:rPr>
                      <w:t>المنشأت</w:t>
                    </w:r>
                    <w:proofErr w:type="spellEnd"/>
                    <w:r w:rsidR="00D37970" w:rsidRPr="00D37970">
                      <w:rPr>
                        <w:rFonts w:ascii="hacen liner print-out light" w:eastAsia="Times New Roman" w:hAnsi="hacen liner print-out light" w:cs="Times New Roman"/>
                        <w:b/>
                        <w:bCs/>
                        <w:color w:val="337188"/>
                        <w:sz w:val="27"/>
                        <w:szCs w:val="27"/>
                        <w:rtl/>
                      </w:rPr>
                      <w:t xml:space="preserve"> الهيدروليكية</w:t>
                    </w:r>
                  </w:hyperlink>
                </w:p>
              </w:tc>
              <w:tc>
                <w:tcPr>
                  <w:tcW w:w="0" w:type="auto"/>
                  <w:vAlign w:val="center"/>
                  <w:hideMark/>
                </w:tcPr>
                <w:p w:rsidR="00A60AC5" w:rsidRDefault="00D37970" w:rsidP="00D37970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  <w:t> </w:t>
                  </w:r>
                </w:p>
                <w:p w:rsidR="00D37970" w:rsidRPr="00D37970" w:rsidRDefault="00D37970" w:rsidP="00A60AC5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  <w:t>  </w:t>
                  </w:r>
                </w:p>
              </w:tc>
            </w:tr>
            <w:tr w:rsidR="00A60AC5" w:rsidRPr="00D37970">
              <w:trPr>
                <w:tblCellSpacing w:w="0" w:type="dxa"/>
                <w:jc w:val="right"/>
              </w:trPr>
              <w:tc>
                <w:tcPr>
                  <w:tcW w:w="0" w:type="auto"/>
                  <w:vAlign w:val="center"/>
                </w:tcPr>
                <w:p w:rsidR="00A60AC5" w:rsidRPr="00D37970" w:rsidRDefault="00A60AC5" w:rsidP="00A60AC5">
                  <w:pPr>
                    <w:bidi/>
                    <w:spacing w:after="0" w:line="240" w:lineRule="auto"/>
                    <w:jc w:val="right"/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</w:pPr>
                  <w:r>
                    <w:rPr>
                      <w:rFonts w:ascii="hacen liner print-out light" w:eastAsia="Times New Roman" w:hAnsi="hacen liner print-out light" w:cs="Times New Roman" w:hint="cs"/>
                      <w:color w:val="4D596C"/>
                      <w:sz w:val="21"/>
                      <w:szCs w:val="21"/>
                      <w:rtl/>
                    </w:rPr>
                    <w:t>4</w:t>
                  </w: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 xml:space="preserve"> </w:t>
                  </w: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</w:rPr>
                    <w:t xml:space="preserve">Civil - Stage </w:t>
                  </w:r>
                  <w:r w:rsidRPr="00D37970">
                    <w:rPr>
                      <w:rFonts w:ascii="hacen liner print-out light" w:eastAsia="Times New Roman" w:hAnsi="hacen liner print-out light" w:cs="Times New Roman"/>
                      <w:color w:val="4D596C"/>
                      <w:sz w:val="21"/>
                      <w:szCs w:val="21"/>
                      <w:rtl/>
                    </w:rPr>
                    <w:t xml:space="preserve"> ||</w:t>
                  </w:r>
                </w:p>
              </w:tc>
              <w:tc>
                <w:tcPr>
                  <w:tcW w:w="0" w:type="auto"/>
                  <w:vAlign w:val="center"/>
                </w:tcPr>
                <w:p w:rsidR="00A60AC5" w:rsidRPr="00D37970" w:rsidRDefault="00A60AC5" w:rsidP="00A60AC5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</w:p>
              </w:tc>
            </w:tr>
          </w:tbl>
          <w:p w:rsidR="00D37970" w:rsidRPr="00D37970" w:rsidRDefault="00D37970" w:rsidP="00D37970">
            <w:pPr>
              <w:bidi/>
              <w:spacing w:before="100" w:beforeAutospacing="1" w:after="100" w:afterAutospacing="1" w:line="240" w:lineRule="auto"/>
              <w:jc w:val="right"/>
              <w:rPr>
                <w:rFonts w:ascii="hacen liner print-out light" w:eastAsia="Times New Roman" w:hAnsi="hacen liner print-out light" w:cs="Times New Roman"/>
                <w:b/>
                <w:bCs/>
                <w:color w:val="535353"/>
                <w:sz w:val="30"/>
                <w:szCs w:val="30"/>
                <w:rtl/>
              </w:rPr>
            </w:pPr>
            <w:r w:rsidRPr="00D37970">
              <w:rPr>
                <w:rFonts w:ascii="hacen liner print-out light" w:eastAsia="Times New Roman" w:hAnsi="hacen liner print-out light" w:cs="Times New Roman"/>
                <w:b/>
                <w:bCs/>
                <w:color w:val="535353"/>
                <w:sz w:val="30"/>
                <w:szCs w:val="30"/>
              </w:rPr>
              <w:t>Contact Information</w:t>
            </w:r>
          </w:p>
          <w:tbl>
            <w:tblPr>
              <w:bidiVisual/>
              <w:tblW w:w="7800" w:type="dxa"/>
              <w:jc w:val="righ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120"/>
              <w:gridCol w:w="1460"/>
              <w:gridCol w:w="220"/>
            </w:tblGrid>
            <w:tr w:rsidR="00D37970" w:rsidRPr="00D37970" w:rsidTr="00D37970">
              <w:trPr>
                <w:tblCellSpacing w:w="0" w:type="dxa"/>
                <w:jc w:val="right"/>
              </w:trPr>
              <w:tc>
                <w:tcPr>
                  <w:tcW w:w="6120" w:type="dxa"/>
                  <w:vAlign w:val="center"/>
                  <w:hideMark/>
                </w:tcPr>
                <w:p w:rsidR="00D37970" w:rsidRPr="00D37970" w:rsidRDefault="00D37970" w:rsidP="00D37970">
                  <w:pPr>
                    <w:spacing w:after="0" w:line="240" w:lineRule="auto"/>
                    <w:rPr>
                      <w:rFonts w:ascii="hacen liner print-out light" w:eastAsia="Times New Roman" w:hAnsi="hacen liner print-out light" w:cs="Times New Roman"/>
                      <w:b/>
                      <w:bCs/>
                      <w:color w:val="535353"/>
                      <w:sz w:val="30"/>
                      <w:szCs w:val="30"/>
                      <w:rtl/>
                    </w:rPr>
                  </w:pPr>
                  <w:r>
                    <w:rPr>
                      <w:rFonts w:ascii="hacen liner print-out light" w:eastAsia="Times New Roman" w:hAnsi="hacen liner print-out light" w:cs="Times New Roman"/>
                      <w:b/>
                      <w:bCs/>
                      <w:color w:val="535353"/>
                      <w:sz w:val="30"/>
                      <w:szCs w:val="30"/>
                    </w:rPr>
                    <w:t>009647813503955</w:t>
                  </w:r>
                </w:p>
              </w:tc>
              <w:tc>
                <w:tcPr>
                  <w:tcW w:w="1460" w:type="dxa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hon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  <w:t>   </w:t>
                  </w:r>
                </w:p>
              </w:tc>
            </w:tr>
            <w:tr w:rsidR="00D37970" w:rsidRPr="00D37970">
              <w:trPr>
                <w:tblCellSpacing w:w="0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lih.jabir@uokufa.edu.iq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mail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37970" w:rsidRPr="00D37970" w:rsidRDefault="00D37970" w:rsidP="00D37970">
                  <w:pPr>
                    <w:bidi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</w:pPr>
                  <w:r w:rsidRPr="00D37970">
                    <w:rPr>
                      <w:rFonts w:ascii="Times New Roman" w:eastAsia="Times New Roman" w:hAnsi="Times New Roman" w:cs="Times New Roman"/>
                      <w:sz w:val="24"/>
                      <w:szCs w:val="24"/>
                      <w:rtl/>
                    </w:rPr>
                    <w:t>   </w:t>
                  </w:r>
                </w:p>
              </w:tc>
            </w:tr>
          </w:tbl>
          <w:p w:rsidR="00D37970" w:rsidRPr="00D37970" w:rsidRDefault="00D37970" w:rsidP="00D37970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71DDA" w:rsidRDefault="00471DDA"/>
    <w:p w:rsidR="008D3B57" w:rsidRDefault="008D3B57" w:rsidP="008D3B57">
      <w:pPr>
        <w:jc w:val="center"/>
      </w:pPr>
      <w:r>
        <w:t>ORCID QR</w:t>
      </w:r>
    </w:p>
    <w:p w:rsidR="008D3B57" w:rsidRDefault="008D3B57" w:rsidP="008D3B57">
      <w:pPr>
        <w:jc w:val="center"/>
      </w:pPr>
      <w:bookmarkStart w:id="0" w:name="_GoBack"/>
      <w:bookmarkEnd w:id="0"/>
      <w:r w:rsidRPr="008D3B57">
        <w:rPr>
          <w:noProof/>
        </w:rPr>
        <w:drawing>
          <wp:inline distT="0" distB="0" distL="0" distR="0">
            <wp:extent cx="996950" cy="996950"/>
            <wp:effectExtent l="0" t="0" r="0" b="0"/>
            <wp:docPr id="1" name="Picture 1" descr="C:\Users\Eng\Desktop\ORCI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ng\Desktop\ORCI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3B5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cen liner print-out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a3MDKzMLQ0MTNS0lEKTi0uzszPAykwrAUAG5Q3ZiwAAAA="/>
  </w:docVars>
  <w:rsids>
    <w:rsidRoot w:val="00FD44D2"/>
    <w:rsid w:val="003178F1"/>
    <w:rsid w:val="00471DDA"/>
    <w:rsid w:val="004A3F7C"/>
    <w:rsid w:val="008D3B57"/>
    <w:rsid w:val="00A60AC5"/>
    <w:rsid w:val="00B63C5E"/>
    <w:rsid w:val="00D37970"/>
    <w:rsid w:val="00FD4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F950B659-CACF-44D9-8859-DFDDE20AF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s">
    <w:name w:val="Mains"/>
    <w:basedOn w:val="Normal"/>
    <w:link w:val="MainsChar"/>
    <w:qFormat/>
    <w:rsid w:val="00B63C5E"/>
    <w:pPr>
      <w:autoSpaceDE w:val="0"/>
      <w:autoSpaceDN w:val="0"/>
      <w:adjustRightInd w:val="0"/>
      <w:spacing w:after="0" w:line="360" w:lineRule="auto"/>
    </w:pPr>
    <w:rPr>
      <w:rFonts w:ascii="Times New Roman" w:hAnsi="Times New Roman" w:cs="Times New Roman"/>
      <w:b/>
      <w:bCs/>
      <w:color w:val="000000"/>
      <w:sz w:val="32"/>
      <w:szCs w:val="40"/>
      <w:lang w:bidi="ar-IQ"/>
    </w:rPr>
  </w:style>
  <w:style w:type="character" w:customStyle="1" w:styleId="MainsChar">
    <w:name w:val="Mains Char"/>
    <w:basedOn w:val="DefaultParagraphFont"/>
    <w:link w:val="Mains"/>
    <w:rsid w:val="00B63C5E"/>
    <w:rPr>
      <w:rFonts w:ascii="Times New Roman" w:hAnsi="Times New Roman" w:cs="Times New Roman"/>
      <w:b/>
      <w:bCs/>
      <w:color w:val="000000"/>
      <w:sz w:val="32"/>
      <w:szCs w:val="40"/>
      <w:lang w:bidi="ar-IQ"/>
    </w:rPr>
  </w:style>
  <w:style w:type="paragraph" w:styleId="NormalWeb">
    <w:name w:val="Normal (Web)"/>
    <w:basedOn w:val="Normal"/>
    <w:uiPriority w:val="99"/>
    <w:semiHidden/>
    <w:unhideWhenUsed/>
    <w:rsid w:val="00D37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textsmall">
    <w:name w:val="content_text_small"/>
    <w:basedOn w:val="DefaultParagraphFont"/>
    <w:rsid w:val="00D37970"/>
  </w:style>
  <w:style w:type="character" w:styleId="Strong">
    <w:name w:val="Strong"/>
    <w:basedOn w:val="DefaultParagraphFont"/>
    <w:uiPriority w:val="22"/>
    <w:qFormat/>
    <w:rsid w:val="00D37970"/>
    <w:rPr>
      <w:b/>
      <w:bCs/>
    </w:rPr>
  </w:style>
  <w:style w:type="paragraph" w:customStyle="1" w:styleId="contenttitlesmall">
    <w:name w:val="content_title_small"/>
    <w:basedOn w:val="Normal"/>
    <w:rsid w:val="00D37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379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learning.uokufa.edu.iq/moodle/eng/course/view.php?id=137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staff.uokufa.edu.iq/en/publication_details.php?alih.jabir&amp;recordID=5590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taff.uokufa.edu.iq/en/publication_details.php?alih.jabir&amp;recordID=5588" TargetMode="External"/><Relationship Id="rId11" Type="http://schemas.openxmlformats.org/officeDocument/2006/relationships/image" Target="media/image1.png"/><Relationship Id="rId5" Type="http://schemas.openxmlformats.org/officeDocument/2006/relationships/hyperlink" Target="http://staff.uokufa.edu.iq/en/publication_details.php?alih.jabir&amp;recordID=5210" TargetMode="External"/><Relationship Id="rId10" Type="http://schemas.openxmlformats.org/officeDocument/2006/relationships/hyperlink" Target="http://elearning.uokufa.edu.iq/moodle/eng/course/view.php?id=151" TargetMode="External"/><Relationship Id="rId4" Type="http://schemas.openxmlformats.org/officeDocument/2006/relationships/hyperlink" Target="http://staff.uokufa.edu.iq/en/publication_details.php?alih.jabir&amp;recordID=5209" TargetMode="External"/><Relationship Id="rId9" Type="http://schemas.openxmlformats.org/officeDocument/2006/relationships/hyperlink" Target="https://drive.google.com/file/d/1xa_pexD0glOON72gt0tD2Y1FqG4XkPqw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2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 Rammahi</dc:creator>
  <cp:keywords/>
  <dc:description/>
  <cp:lastModifiedBy>Ali Al Rammahi</cp:lastModifiedBy>
  <cp:revision>5</cp:revision>
  <dcterms:created xsi:type="dcterms:W3CDTF">2020-06-17T07:23:00Z</dcterms:created>
  <dcterms:modified xsi:type="dcterms:W3CDTF">2020-06-17T07:50:00Z</dcterms:modified>
</cp:coreProperties>
</file>